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1760" w:rsidRPr="00300F89" w:rsidRDefault="00A21760" w:rsidP="00E303D0">
      <w:pPr>
        <w:pStyle w:val="a3"/>
        <w:spacing w:before="0" w:beforeAutospacing="0" w:after="0" w:afterAutospacing="0"/>
        <w:ind w:firstLine="709"/>
        <w:jc w:val="center"/>
        <w:rPr>
          <w:b/>
        </w:rPr>
      </w:pPr>
      <w:r w:rsidRPr="00300F89">
        <w:rPr>
          <w:b/>
        </w:rPr>
        <w:t>Уважаем</w:t>
      </w:r>
      <w:r w:rsidR="00E303D0" w:rsidRPr="00300F89">
        <w:rPr>
          <w:b/>
        </w:rPr>
        <w:t xml:space="preserve">ые </w:t>
      </w:r>
      <w:r w:rsidRPr="00300F89">
        <w:rPr>
          <w:b/>
        </w:rPr>
        <w:t xml:space="preserve"> </w:t>
      </w:r>
      <w:r w:rsidR="00EF7896">
        <w:rPr>
          <w:b/>
        </w:rPr>
        <w:t>дамы и господа</w:t>
      </w:r>
      <w:r w:rsidRPr="00300F89">
        <w:rPr>
          <w:b/>
        </w:rPr>
        <w:t>!</w:t>
      </w:r>
    </w:p>
    <w:p w:rsidR="00300F89" w:rsidRDefault="00A21760" w:rsidP="00433E3E">
      <w:pPr>
        <w:pStyle w:val="a3"/>
        <w:spacing w:before="120" w:beforeAutospacing="0" w:after="0" w:afterAutospacing="0"/>
        <w:ind w:firstLine="709"/>
        <w:jc w:val="both"/>
      </w:pPr>
      <w:r>
        <w:t xml:space="preserve">Информируем Вас о том, что </w:t>
      </w:r>
      <w:r w:rsidR="007820EB">
        <w:t xml:space="preserve">Байкальский государственный университет </w:t>
      </w:r>
      <w:r>
        <w:t xml:space="preserve"> объявляет набор в группу профессиональной перепод</w:t>
      </w:r>
      <w:r w:rsidR="00E303D0">
        <w:t xml:space="preserve">готовки на внебюджетной основе </w:t>
      </w:r>
      <w:r>
        <w:br/>
      </w:r>
      <w:r w:rsidR="00E303D0">
        <w:rPr>
          <w:b/>
        </w:rPr>
        <w:t xml:space="preserve">по </w:t>
      </w:r>
      <w:r w:rsidRPr="00A21760">
        <w:rPr>
          <w:b/>
        </w:rPr>
        <w:t>программ</w:t>
      </w:r>
      <w:r w:rsidR="00E303D0">
        <w:rPr>
          <w:b/>
        </w:rPr>
        <w:t>е</w:t>
      </w:r>
      <w:r w:rsidRPr="00A21760">
        <w:rPr>
          <w:b/>
        </w:rPr>
        <w:t xml:space="preserve">: </w:t>
      </w:r>
      <w:r w:rsidR="00B546C2" w:rsidRPr="000E036C">
        <w:t>«СОВРЕМЕННЫЕ ТЕХНОЛОГИИ ТУРИСТ</w:t>
      </w:r>
      <w:r w:rsidR="004C5A8E">
        <w:t>С</w:t>
      </w:r>
      <w:bookmarkStart w:id="0" w:name="_GoBack"/>
      <w:bookmarkEnd w:id="0"/>
      <w:r w:rsidR="00B546C2" w:rsidRPr="000E036C">
        <w:t>КОЙ ДЕЯТЕЛЬНОСТИ: ОТ САМОДЕЯТЕЛЬНОГО ТУРИЗМ</w:t>
      </w:r>
      <w:r w:rsidR="00B546C2">
        <w:t>А</w:t>
      </w:r>
      <w:r w:rsidR="00B546C2" w:rsidRPr="000E036C">
        <w:t xml:space="preserve"> К ТУРОПЕРАТОРСТВУ»</w:t>
      </w:r>
      <w:r w:rsidR="00B546C2">
        <w:t>.</w:t>
      </w:r>
    </w:p>
    <w:p w:rsidR="00692D98" w:rsidRDefault="00A21760" w:rsidP="00FD1E0A">
      <w:pPr>
        <w:pStyle w:val="a3"/>
        <w:spacing w:before="0" w:beforeAutospacing="0" w:after="0" w:afterAutospacing="0"/>
        <w:ind w:firstLine="709"/>
        <w:jc w:val="both"/>
      </w:pPr>
      <w:r>
        <w:t xml:space="preserve">Программа ориентирована на </w:t>
      </w:r>
      <w:r w:rsidR="0093151B">
        <w:t>всех желающих</w:t>
      </w:r>
      <w:r w:rsidR="00FD1E0A">
        <w:t>,</w:t>
      </w:r>
      <w:r w:rsidR="0093151B">
        <w:t xml:space="preserve"> начать </w:t>
      </w:r>
      <w:r w:rsidR="00FB4A04">
        <w:t>туристский</w:t>
      </w:r>
      <w:r w:rsidR="0093151B">
        <w:t xml:space="preserve"> бизнес </w:t>
      </w:r>
      <w:r w:rsidR="00FD1E0A">
        <w:t>и\</w:t>
      </w:r>
      <w:r w:rsidR="0093151B">
        <w:t xml:space="preserve">или профессионально реализоваться </w:t>
      </w:r>
      <w:r w:rsidR="00FD1E0A">
        <w:t>в индустрии</w:t>
      </w:r>
      <w:r w:rsidR="00FB4A04">
        <w:t xml:space="preserve"> туризма</w:t>
      </w:r>
      <w:r w:rsidR="00FD1E0A">
        <w:t xml:space="preserve">. </w:t>
      </w:r>
      <w:r w:rsidR="00692D98">
        <w:t>Срочно записывайтесь на программу, если</w:t>
      </w:r>
      <w:r w:rsidR="00300F89">
        <w:t>:</w:t>
      </w:r>
      <w:r w:rsidR="00692D98">
        <w:t xml:space="preserve"> </w:t>
      </w:r>
    </w:p>
    <w:p w:rsidR="00692D98" w:rsidRDefault="00FD1E0A" w:rsidP="00FD1E0A">
      <w:pPr>
        <w:pStyle w:val="a3"/>
        <w:numPr>
          <w:ilvl w:val="0"/>
          <w:numId w:val="6"/>
        </w:numPr>
        <w:spacing w:before="0" w:beforeAutospacing="0" w:after="0" w:afterAutospacing="0"/>
        <w:jc w:val="both"/>
        <w:rPr>
          <w:b/>
          <w:i/>
        </w:rPr>
      </w:pPr>
      <w:r>
        <w:rPr>
          <w:b/>
          <w:i/>
        </w:rPr>
        <w:t>хотите работать</w:t>
      </w:r>
      <w:r w:rsidR="00FB4A04">
        <w:rPr>
          <w:b/>
          <w:i/>
        </w:rPr>
        <w:t xml:space="preserve"> в туристской компании</w:t>
      </w:r>
      <w:r w:rsidR="001E73F6">
        <w:rPr>
          <w:b/>
          <w:i/>
        </w:rPr>
        <w:t>;</w:t>
      </w:r>
    </w:p>
    <w:p w:rsidR="00FB4A04" w:rsidRPr="00FD1E0A" w:rsidRDefault="00FB4A04" w:rsidP="00FD1E0A">
      <w:pPr>
        <w:pStyle w:val="a3"/>
        <w:numPr>
          <w:ilvl w:val="0"/>
          <w:numId w:val="6"/>
        </w:numPr>
        <w:spacing w:before="0" w:beforeAutospacing="0" w:after="0" w:afterAutospacing="0"/>
        <w:jc w:val="both"/>
        <w:rPr>
          <w:b/>
          <w:i/>
        </w:rPr>
      </w:pPr>
      <w:r>
        <w:rPr>
          <w:b/>
          <w:i/>
        </w:rPr>
        <w:t>предстоит организовать прием туристов;</w:t>
      </w:r>
    </w:p>
    <w:p w:rsidR="00692D98" w:rsidRPr="00692D98" w:rsidRDefault="00692D98" w:rsidP="00433E3E">
      <w:pPr>
        <w:pStyle w:val="a4"/>
        <w:numPr>
          <w:ilvl w:val="0"/>
          <w:numId w:val="6"/>
        </w:numPr>
        <w:spacing w:after="120" w:line="240" w:lineRule="auto"/>
        <w:ind w:hanging="357"/>
        <w:rPr>
          <w:rFonts w:ascii="Times New Roman" w:eastAsia="Times New Roman" w:hAnsi="Times New Roman" w:cs="Times New Roman"/>
          <w:b/>
          <w:i/>
          <w:sz w:val="24"/>
          <w:szCs w:val="24"/>
          <w:lang w:eastAsia="ru-RU"/>
        </w:rPr>
      </w:pPr>
      <w:r w:rsidRPr="00692D98">
        <w:rPr>
          <w:rFonts w:ascii="Times New Roman" w:eastAsia="Times New Roman" w:hAnsi="Times New Roman" w:cs="Times New Roman"/>
          <w:b/>
          <w:i/>
          <w:sz w:val="24"/>
          <w:szCs w:val="24"/>
          <w:lang w:eastAsia="ru-RU"/>
        </w:rPr>
        <w:t xml:space="preserve">решили </w:t>
      </w:r>
      <w:r w:rsidR="001E73F6">
        <w:rPr>
          <w:rFonts w:ascii="Times New Roman" w:eastAsia="Times New Roman" w:hAnsi="Times New Roman" w:cs="Times New Roman"/>
          <w:b/>
          <w:i/>
          <w:sz w:val="24"/>
          <w:szCs w:val="24"/>
          <w:lang w:eastAsia="ru-RU"/>
        </w:rPr>
        <w:t xml:space="preserve">заняться </w:t>
      </w:r>
      <w:r w:rsidR="00FB4A04">
        <w:rPr>
          <w:rFonts w:ascii="Times New Roman" w:eastAsia="Times New Roman" w:hAnsi="Times New Roman" w:cs="Times New Roman"/>
          <w:b/>
          <w:i/>
          <w:sz w:val="24"/>
          <w:szCs w:val="24"/>
          <w:lang w:eastAsia="ru-RU"/>
        </w:rPr>
        <w:t xml:space="preserve">туристским </w:t>
      </w:r>
      <w:r w:rsidR="001E73F6">
        <w:rPr>
          <w:rFonts w:ascii="Times New Roman" w:eastAsia="Times New Roman" w:hAnsi="Times New Roman" w:cs="Times New Roman"/>
          <w:b/>
          <w:i/>
          <w:sz w:val="24"/>
          <w:szCs w:val="24"/>
          <w:lang w:eastAsia="ru-RU"/>
        </w:rPr>
        <w:t>бизнесом</w:t>
      </w:r>
      <w:r>
        <w:rPr>
          <w:rFonts w:ascii="Times New Roman" w:eastAsia="Times New Roman" w:hAnsi="Times New Roman" w:cs="Times New Roman"/>
          <w:b/>
          <w:i/>
          <w:sz w:val="24"/>
          <w:szCs w:val="24"/>
          <w:lang w:eastAsia="ru-RU"/>
        </w:rPr>
        <w:t>!</w:t>
      </w:r>
    </w:p>
    <w:p w:rsidR="007820EB" w:rsidRDefault="00A21760" w:rsidP="00300F89">
      <w:pPr>
        <w:pStyle w:val="a3"/>
        <w:spacing w:before="0" w:beforeAutospacing="0" w:after="0" w:afterAutospacing="0"/>
        <w:ind w:firstLine="426"/>
        <w:jc w:val="both"/>
      </w:pPr>
      <w:r>
        <w:rPr>
          <w:rStyle w:val="textexposedshow"/>
        </w:rPr>
        <w:t>Программой предусмотре</w:t>
      </w:r>
      <w:r w:rsidR="007820EB">
        <w:rPr>
          <w:rStyle w:val="textexposedshow"/>
        </w:rPr>
        <w:t>но освоение следующих дисциплин:</w:t>
      </w:r>
    </w:p>
    <w:tbl>
      <w:tblPr>
        <w:tblW w:w="9861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861"/>
      </w:tblGrid>
      <w:tr w:rsidR="007820EB" w:rsidRPr="00037DFF" w:rsidTr="00DE009B">
        <w:trPr>
          <w:cantSplit/>
          <w:trHeight w:val="229"/>
        </w:trPr>
        <w:tc>
          <w:tcPr>
            <w:tcW w:w="9861" w:type="dxa"/>
            <w:shd w:val="clear" w:color="auto" w:fill="auto"/>
            <w:hideMark/>
          </w:tcPr>
          <w:p w:rsidR="007820EB" w:rsidRPr="007820EB" w:rsidRDefault="007820EB" w:rsidP="00FB4A04">
            <w:pPr>
              <w:pStyle w:val="a4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7820E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Технологии и организация </w:t>
            </w:r>
            <w:r w:rsidR="00FB4A0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уроператорской и турагентской деятельности</w:t>
            </w:r>
            <w:r w:rsidR="0017260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(</w:t>
            </w:r>
            <w:r w:rsidR="00172602" w:rsidRPr="00172602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систематизация и актуализация практического опыта</w:t>
            </w:r>
            <w:r w:rsidR="00172602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 xml:space="preserve"> </w:t>
            </w:r>
            <w:r w:rsidR="00FB4A04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деятельности туристской компании</w:t>
            </w:r>
            <w:r w:rsidR="0017260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)</w:t>
            </w:r>
          </w:p>
        </w:tc>
      </w:tr>
      <w:tr w:rsidR="007820EB" w:rsidRPr="00037DFF" w:rsidTr="00DE009B">
        <w:trPr>
          <w:cantSplit/>
          <w:trHeight w:val="229"/>
        </w:trPr>
        <w:tc>
          <w:tcPr>
            <w:tcW w:w="9861" w:type="dxa"/>
            <w:shd w:val="clear" w:color="auto" w:fill="auto"/>
            <w:hideMark/>
          </w:tcPr>
          <w:p w:rsidR="007820EB" w:rsidRPr="005D2054" w:rsidRDefault="005D2054" w:rsidP="005D2054">
            <w:pPr>
              <w:pStyle w:val="a4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B546C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Технологии создания турпродукта </w:t>
            </w:r>
            <w:r w:rsidR="00172602" w:rsidRPr="00B546C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(</w:t>
            </w:r>
            <w:r w:rsidRPr="00B546C2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 xml:space="preserve">современные </w:t>
            </w:r>
            <w:r w:rsidR="00172602" w:rsidRPr="00B546C2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методы формирования</w:t>
            </w:r>
            <w:r w:rsidRPr="00B546C2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 xml:space="preserve"> туристского продукта и ценообразования в туризме</w:t>
            </w:r>
            <w:r w:rsidR="00172602" w:rsidRPr="00B546C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)</w:t>
            </w:r>
          </w:p>
        </w:tc>
      </w:tr>
      <w:tr w:rsidR="007820EB" w:rsidTr="00DE009B">
        <w:trPr>
          <w:cantSplit/>
          <w:trHeight w:val="229"/>
        </w:trPr>
        <w:tc>
          <w:tcPr>
            <w:tcW w:w="9861" w:type="dxa"/>
            <w:shd w:val="clear" w:color="auto" w:fill="auto"/>
          </w:tcPr>
          <w:p w:rsidR="007820EB" w:rsidRPr="007820EB" w:rsidRDefault="007820EB" w:rsidP="00FB4A04">
            <w:pPr>
              <w:pStyle w:val="a4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7820E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Документационное обеспечение </w:t>
            </w:r>
            <w:r w:rsidR="00FB4A0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уристской деятельности</w:t>
            </w:r>
            <w:r w:rsidR="0017260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(</w:t>
            </w:r>
            <w:r w:rsidR="00172602" w:rsidRPr="00172602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 xml:space="preserve">обеспечение необходимого пакета внутренних </w:t>
            </w:r>
            <w:r w:rsidR="00BA1624" w:rsidRPr="00172602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документов</w:t>
            </w:r>
            <w:r w:rsidR="00172602" w:rsidRPr="00172602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 xml:space="preserve"> </w:t>
            </w:r>
            <w:r w:rsidR="00FB4A04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и договорная деятельность</w:t>
            </w:r>
            <w:r w:rsidR="0017260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)</w:t>
            </w:r>
          </w:p>
        </w:tc>
      </w:tr>
      <w:tr w:rsidR="007820EB" w:rsidRPr="00037DFF" w:rsidTr="00DE009B">
        <w:trPr>
          <w:cantSplit/>
          <w:trHeight w:val="229"/>
        </w:trPr>
        <w:tc>
          <w:tcPr>
            <w:tcW w:w="9861" w:type="dxa"/>
            <w:shd w:val="clear" w:color="auto" w:fill="auto"/>
          </w:tcPr>
          <w:p w:rsidR="007820EB" w:rsidRPr="007820EB" w:rsidRDefault="007820EB" w:rsidP="00FB4A04">
            <w:pPr>
              <w:pStyle w:val="a4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7820E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Налоги и налогообложение в </w:t>
            </w:r>
            <w:r w:rsidR="00FB4A0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уристском</w:t>
            </w:r>
            <w:r w:rsidRPr="007820E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бизнесе</w:t>
            </w:r>
            <w:r w:rsidR="0017260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(</w:t>
            </w:r>
            <w:r w:rsidR="00172602" w:rsidRPr="00172602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 xml:space="preserve">как заплатить </w:t>
            </w:r>
            <w:r w:rsidR="00172602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 xml:space="preserve">государству </w:t>
            </w:r>
            <w:r w:rsidR="00172602" w:rsidRPr="00172602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правильно</w:t>
            </w:r>
            <w:r w:rsidR="00172602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,</w:t>
            </w:r>
            <w:r w:rsidR="00172602" w:rsidRPr="00172602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 xml:space="preserve"> немного и вовремя</w:t>
            </w:r>
            <w:r w:rsidR="0017260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)</w:t>
            </w:r>
          </w:p>
        </w:tc>
      </w:tr>
      <w:tr w:rsidR="007820EB" w:rsidRPr="005E12A6" w:rsidTr="00DE009B">
        <w:trPr>
          <w:cantSplit/>
          <w:trHeight w:val="229"/>
        </w:trPr>
        <w:tc>
          <w:tcPr>
            <w:tcW w:w="9861" w:type="dxa"/>
            <w:shd w:val="clear" w:color="auto" w:fill="auto"/>
          </w:tcPr>
          <w:p w:rsidR="007820EB" w:rsidRPr="007820EB" w:rsidRDefault="007820EB" w:rsidP="00692D98">
            <w:pPr>
              <w:pStyle w:val="a4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7820E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Бухгалтерский учет на предприятиях малого бизнеса</w:t>
            </w:r>
            <w:r w:rsidR="0017260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(</w:t>
            </w:r>
            <w:r w:rsidR="00172602" w:rsidRPr="00172602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ликбез для руководителей малого бизнеса</w:t>
            </w:r>
            <w:r w:rsidR="0017260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)</w:t>
            </w:r>
          </w:p>
        </w:tc>
      </w:tr>
      <w:tr w:rsidR="007820EB" w:rsidRPr="00AC3869" w:rsidTr="00DE009B">
        <w:trPr>
          <w:cantSplit/>
          <w:trHeight w:val="229"/>
        </w:trPr>
        <w:tc>
          <w:tcPr>
            <w:tcW w:w="9861" w:type="dxa"/>
            <w:shd w:val="clear" w:color="auto" w:fill="auto"/>
          </w:tcPr>
          <w:p w:rsidR="00DE009B" w:rsidRPr="007820EB" w:rsidRDefault="00172602" w:rsidP="00E94934">
            <w:pPr>
              <w:pStyle w:val="a4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Маркетинг </w:t>
            </w:r>
            <w:r w:rsidRPr="00B546C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услуг</w:t>
            </w:r>
            <w:r w:rsidR="005D2054" w:rsidRPr="00B546C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и технологии продаж в туризме</w:t>
            </w:r>
            <w:r w:rsidRPr="00B546C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(</w:t>
            </w:r>
            <w:r w:rsidRPr="00172602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 xml:space="preserve">современные </w:t>
            </w:r>
            <w:r w:rsidR="00BA1624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«</w:t>
            </w:r>
            <w:r w:rsidRPr="00172602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фишки</w:t>
            </w:r>
            <w:r w:rsidR="00BA1624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 xml:space="preserve">» организации продаж </w:t>
            </w:r>
            <w:r w:rsidRPr="00172602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 xml:space="preserve">услуг </w:t>
            </w:r>
            <w:r w:rsidR="00E94934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в туризме</w:t>
            </w:r>
            <w:r w:rsidRPr="00DE009B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)</w:t>
            </w:r>
          </w:p>
        </w:tc>
      </w:tr>
      <w:tr w:rsidR="00DE009B" w:rsidRPr="00AC3869" w:rsidTr="00DE009B">
        <w:trPr>
          <w:cantSplit/>
          <w:trHeight w:val="229"/>
        </w:trPr>
        <w:tc>
          <w:tcPr>
            <w:tcW w:w="9861" w:type="dxa"/>
            <w:shd w:val="clear" w:color="auto" w:fill="auto"/>
          </w:tcPr>
          <w:p w:rsidR="00DE009B" w:rsidRPr="007820EB" w:rsidRDefault="00DE009B" w:rsidP="0057401D">
            <w:pPr>
              <w:pStyle w:val="a4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</w:tbl>
    <w:p w:rsidR="00300F89" w:rsidRDefault="00E303D0" w:rsidP="00433E3E">
      <w:pPr>
        <w:pStyle w:val="a3"/>
        <w:spacing w:before="60" w:beforeAutospacing="0" w:after="0" w:afterAutospacing="0"/>
        <w:ind w:firstLine="709"/>
        <w:jc w:val="both"/>
        <w:rPr>
          <w:rStyle w:val="textexposedshow"/>
          <w:sz w:val="20"/>
          <w:szCs w:val="20"/>
        </w:rPr>
      </w:pPr>
      <w:r w:rsidRPr="00692D98">
        <w:rPr>
          <w:rStyle w:val="textexposedshow"/>
          <w:sz w:val="20"/>
          <w:szCs w:val="20"/>
        </w:rPr>
        <w:t>Программу</w:t>
      </w:r>
      <w:r w:rsidR="00A21760" w:rsidRPr="00692D98">
        <w:rPr>
          <w:rStyle w:val="textexposedshow"/>
          <w:sz w:val="20"/>
          <w:szCs w:val="20"/>
        </w:rPr>
        <w:t xml:space="preserve"> </w:t>
      </w:r>
      <w:r w:rsidRPr="00692D98">
        <w:rPr>
          <w:rStyle w:val="textexposedshow"/>
          <w:sz w:val="20"/>
          <w:szCs w:val="20"/>
        </w:rPr>
        <w:t>ведут</w:t>
      </w:r>
      <w:r w:rsidR="00A21760" w:rsidRPr="00692D98">
        <w:rPr>
          <w:rStyle w:val="textexposedshow"/>
          <w:sz w:val="20"/>
          <w:szCs w:val="20"/>
        </w:rPr>
        <w:t xml:space="preserve"> </w:t>
      </w:r>
      <w:r w:rsidRPr="00692D98">
        <w:rPr>
          <w:rStyle w:val="textexposedshow"/>
          <w:sz w:val="20"/>
          <w:szCs w:val="20"/>
        </w:rPr>
        <w:t>опытные</w:t>
      </w:r>
      <w:r w:rsidR="007820EB" w:rsidRPr="00692D98">
        <w:rPr>
          <w:rStyle w:val="textexposedshow"/>
          <w:sz w:val="20"/>
          <w:szCs w:val="20"/>
        </w:rPr>
        <w:t xml:space="preserve"> преподаватели БГУ, специалисты по налогам и предпринимательству</w:t>
      </w:r>
      <w:r w:rsidR="00692D98" w:rsidRPr="00692D98">
        <w:rPr>
          <w:rStyle w:val="textexposedshow"/>
          <w:sz w:val="20"/>
          <w:szCs w:val="20"/>
        </w:rPr>
        <w:t>, маркетингу</w:t>
      </w:r>
      <w:r w:rsidR="007820EB" w:rsidRPr="00692D98">
        <w:rPr>
          <w:rStyle w:val="textexposedshow"/>
          <w:sz w:val="20"/>
          <w:szCs w:val="20"/>
        </w:rPr>
        <w:t xml:space="preserve">, </w:t>
      </w:r>
      <w:r w:rsidR="00A21760" w:rsidRPr="00692D98">
        <w:rPr>
          <w:rStyle w:val="textexposedshow"/>
          <w:sz w:val="20"/>
          <w:szCs w:val="20"/>
        </w:rPr>
        <w:t>представители гостиничного бизнеса г. Иркутска.</w:t>
      </w:r>
    </w:p>
    <w:p w:rsidR="00E94934" w:rsidRDefault="00A21760" w:rsidP="00433E3E">
      <w:pPr>
        <w:pStyle w:val="a3"/>
        <w:spacing w:before="60" w:beforeAutospacing="0" w:after="0" w:afterAutospacing="0"/>
        <w:ind w:firstLine="709"/>
        <w:jc w:val="both"/>
        <w:rPr>
          <w:rStyle w:val="textexposedshow"/>
          <w:sz w:val="20"/>
          <w:szCs w:val="20"/>
        </w:rPr>
      </w:pPr>
      <w:r w:rsidRPr="00692D98">
        <w:rPr>
          <w:rStyle w:val="textexposedshow"/>
          <w:sz w:val="20"/>
          <w:szCs w:val="20"/>
        </w:rPr>
        <w:t xml:space="preserve">Слушатели, </w:t>
      </w:r>
      <w:r w:rsidR="00882D0C" w:rsidRPr="00DE009B">
        <w:rPr>
          <w:rStyle w:val="textexposedshow"/>
          <w:sz w:val="20"/>
          <w:szCs w:val="20"/>
        </w:rPr>
        <w:t xml:space="preserve">успешно </w:t>
      </w:r>
      <w:r w:rsidRPr="00DE009B">
        <w:rPr>
          <w:rStyle w:val="textexposedshow"/>
          <w:sz w:val="20"/>
          <w:szCs w:val="20"/>
        </w:rPr>
        <w:t>завершившие обучение по программе</w:t>
      </w:r>
      <w:r w:rsidR="00882D0C" w:rsidRPr="00DE009B">
        <w:rPr>
          <w:rStyle w:val="textexposedshow"/>
          <w:sz w:val="20"/>
          <w:szCs w:val="20"/>
        </w:rPr>
        <w:t>,</w:t>
      </w:r>
      <w:r w:rsidRPr="00DE009B">
        <w:rPr>
          <w:rStyle w:val="textexposedshow"/>
          <w:sz w:val="20"/>
          <w:szCs w:val="20"/>
        </w:rPr>
        <w:t xml:space="preserve"> получа</w:t>
      </w:r>
      <w:r w:rsidR="00E303D0" w:rsidRPr="00DE009B">
        <w:rPr>
          <w:rStyle w:val="textexposedshow"/>
          <w:sz w:val="20"/>
          <w:szCs w:val="20"/>
        </w:rPr>
        <w:t>ю</w:t>
      </w:r>
      <w:r w:rsidRPr="00DE009B">
        <w:rPr>
          <w:rStyle w:val="textexposedshow"/>
          <w:sz w:val="20"/>
          <w:szCs w:val="20"/>
        </w:rPr>
        <w:t>т диплом о професси</w:t>
      </w:r>
      <w:r w:rsidR="00E303D0" w:rsidRPr="00DE009B">
        <w:rPr>
          <w:rStyle w:val="textexposedshow"/>
          <w:sz w:val="20"/>
          <w:szCs w:val="20"/>
        </w:rPr>
        <w:t xml:space="preserve">ональной переподготовке </w:t>
      </w:r>
      <w:r w:rsidRPr="00DE009B">
        <w:rPr>
          <w:rStyle w:val="textexposedshow"/>
          <w:sz w:val="20"/>
          <w:szCs w:val="20"/>
        </w:rPr>
        <w:t xml:space="preserve">с правом ведения нового вида профессиональной деятельности </w:t>
      </w:r>
      <w:r w:rsidR="004E7470" w:rsidRPr="00DE009B">
        <w:rPr>
          <w:rStyle w:val="textexposedshow"/>
          <w:sz w:val="20"/>
          <w:szCs w:val="20"/>
        </w:rPr>
        <w:t xml:space="preserve">в сфере </w:t>
      </w:r>
      <w:proofErr w:type="gramStart"/>
      <w:r w:rsidR="004E7470" w:rsidRPr="00DE009B">
        <w:rPr>
          <w:rStyle w:val="textexposedshow"/>
          <w:sz w:val="20"/>
          <w:szCs w:val="20"/>
        </w:rPr>
        <w:t xml:space="preserve">туризма </w:t>
      </w:r>
      <w:r w:rsidR="00E94934">
        <w:rPr>
          <w:rStyle w:val="textexposedshow"/>
          <w:sz w:val="20"/>
          <w:szCs w:val="20"/>
        </w:rPr>
        <w:t>.</w:t>
      </w:r>
      <w:proofErr w:type="gramEnd"/>
    </w:p>
    <w:p w:rsidR="00CF7D69" w:rsidRPr="00692D98" w:rsidRDefault="00E9586B" w:rsidP="00433E3E">
      <w:pPr>
        <w:pStyle w:val="a3"/>
        <w:spacing w:before="60" w:beforeAutospacing="0" w:after="0" w:afterAutospacing="0"/>
        <w:ind w:firstLine="709"/>
        <w:jc w:val="both"/>
        <w:rPr>
          <w:rStyle w:val="textexposedshow"/>
          <w:sz w:val="20"/>
          <w:szCs w:val="20"/>
        </w:rPr>
      </w:pPr>
      <w:r>
        <w:rPr>
          <w:rStyle w:val="textexposedshow"/>
          <w:sz w:val="20"/>
          <w:szCs w:val="20"/>
        </w:rPr>
        <w:t xml:space="preserve">  </w:t>
      </w:r>
      <w:r w:rsidR="002F2DEB">
        <w:rPr>
          <w:rStyle w:val="textexposedshow"/>
          <w:sz w:val="20"/>
          <w:szCs w:val="20"/>
        </w:rPr>
        <w:t xml:space="preserve"> </w:t>
      </w:r>
      <w:r w:rsidR="00A21760" w:rsidRPr="00DE009B">
        <w:rPr>
          <w:rStyle w:val="textexposedshow"/>
          <w:sz w:val="20"/>
          <w:szCs w:val="20"/>
        </w:rPr>
        <w:t>Форма обучения</w:t>
      </w:r>
      <w:r w:rsidR="00A21760" w:rsidRPr="00692D98">
        <w:rPr>
          <w:rStyle w:val="textexposedshow"/>
          <w:sz w:val="20"/>
          <w:szCs w:val="20"/>
        </w:rPr>
        <w:t xml:space="preserve"> – очно-заочная с применением дистанцио</w:t>
      </w:r>
      <w:r w:rsidR="007820EB" w:rsidRPr="00692D98">
        <w:rPr>
          <w:rStyle w:val="textexposedshow"/>
          <w:sz w:val="20"/>
          <w:szCs w:val="20"/>
        </w:rPr>
        <w:t>нных образовательных технологий.</w:t>
      </w:r>
      <w:r w:rsidR="00A21760" w:rsidRPr="00692D98">
        <w:rPr>
          <w:sz w:val="20"/>
          <w:szCs w:val="20"/>
        </w:rPr>
        <w:br/>
      </w:r>
      <w:r w:rsidR="00A21760" w:rsidRPr="00692D98">
        <w:rPr>
          <w:rStyle w:val="textexposedshow"/>
          <w:sz w:val="20"/>
          <w:szCs w:val="20"/>
        </w:rPr>
        <w:t xml:space="preserve">Сроки обучения – с </w:t>
      </w:r>
      <w:r w:rsidR="001E73F6">
        <w:rPr>
          <w:rStyle w:val="textexposedshow"/>
          <w:sz w:val="20"/>
          <w:szCs w:val="20"/>
        </w:rPr>
        <w:t>16</w:t>
      </w:r>
      <w:r w:rsidR="00A21760" w:rsidRPr="00692D98">
        <w:rPr>
          <w:rStyle w:val="textexposedshow"/>
          <w:sz w:val="20"/>
          <w:szCs w:val="20"/>
        </w:rPr>
        <w:t xml:space="preserve"> </w:t>
      </w:r>
      <w:r w:rsidR="001E73F6">
        <w:rPr>
          <w:rStyle w:val="textexposedshow"/>
          <w:sz w:val="20"/>
          <w:szCs w:val="20"/>
        </w:rPr>
        <w:t>октября</w:t>
      </w:r>
      <w:r w:rsidR="00A21760" w:rsidRPr="00692D98">
        <w:rPr>
          <w:rStyle w:val="textexposedshow"/>
          <w:sz w:val="20"/>
          <w:szCs w:val="20"/>
        </w:rPr>
        <w:t xml:space="preserve"> по </w:t>
      </w:r>
      <w:r w:rsidR="001E73F6">
        <w:rPr>
          <w:rStyle w:val="textexposedshow"/>
          <w:sz w:val="20"/>
          <w:szCs w:val="20"/>
        </w:rPr>
        <w:t>16</w:t>
      </w:r>
      <w:r w:rsidR="00A21760" w:rsidRPr="00692D98">
        <w:rPr>
          <w:rStyle w:val="textexposedshow"/>
          <w:sz w:val="20"/>
          <w:szCs w:val="20"/>
        </w:rPr>
        <w:t xml:space="preserve"> </w:t>
      </w:r>
      <w:r w:rsidR="001E73F6">
        <w:rPr>
          <w:rStyle w:val="textexposedshow"/>
          <w:sz w:val="20"/>
          <w:szCs w:val="20"/>
        </w:rPr>
        <w:t>декабря</w:t>
      </w:r>
      <w:r w:rsidR="00A21760" w:rsidRPr="00692D98">
        <w:rPr>
          <w:rStyle w:val="textexposedshow"/>
          <w:sz w:val="20"/>
          <w:szCs w:val="20"/>
        </w:rPr>
        <w:t xml:space="preserve"> 201</w:t>
      </w:r>
      <w:r w:rsidR="007820EB" w:rsidRPr="00692D98">
        <w:rPr>
          <w:rStyle w:val="textexposedshow"/>
          <w:sz w:val="20"/>
          <w:szCs w:val="20"/>
        </w:rPr>
        <w:t>9</w:t>
      </w:r>
      <w:r w:rsidR="00A21760" w:rsidRPr="00692D98">
        <w:rPr>
          <w:rStyle w:val="textexposedshow"/>
          <w:sz w:val="20"/>
          <w:szCs w:val="20"/>
        </w:rPr>
        <w:t xml:space="preserve"> года.</w:t>
      </w:r>
      <w:r w:rsidR="00E303D0" w:rsidRPr="00692D98">
        <w:rPr>
          <w:rStyle w:val="textexposedshow"/>
          <w:sz w:val="20"/>
          <w:szCs w:val="20"/>
        </w:rPr>
        <w:t xml:space="preserve"> </w:t>
      </w:r>
    </w:p>
    <w:p w:rsidR="00E303D0" w:rsidRPr="00692D98" w:rsidRDefault="00440A4C" w:rsidP="00433E3E">
      <w:pPr>
        <w:pStyle w:val="a3"/>
        <w:spacing w:before="60" w:beforeAutospacing="0" w:after="0" w:afterAutospacing="0"/>
        <w:ind w:firstLine="709"/>
        <w:jc w:val="both"/>
        <w:rPr>
          <w:rStyle w:val="textexposedshow"/>
          <w:sz w:val="20"/>
          <w:szCs w:val="20"/>
        </w:rPr>
      </w:pPr>
      <w:r w:rsidRPr="00692D98">
        <w:rPr>
          <w:rStyle w:val="textexposedshow"/>
          <w:sz w:val="20"/>
          <w:szCs w:val="20"/>
        </w:rPr>
        <w:t xml:space="preserve">Три </w:t>
      </w:r>
      <w:r w:rsidR="00E303D0" w:rsidRPr="00692D98">
        <w:rPr>
          <w:rStyle w:val="textexposedshow"/>
          <w:sz w:val="20"/>
          <w:szCs w:val="20"/>
        </w:rPr>
        <w:t xml:space="preserve"> </w:t>
      </w:r>
      <w:r w:rsidR="00E303D0" w:rsidRPr="00692D98">
        <w:rPr>
          <w:rStyle w:val="textexposedshow"/>
          <w:b/>
          <w:sz w:val="20"/>
          <w:szCs w:val="20"/>
        </w:rPr>
        <w:t>очные сессии</w:t>
      </w:r>
      <w:r w:rsidR="00E303D0" w:rsidRPr="00692D98">
        <w:rPr>
          <w:rStyle w:val="textexposedshow"/>
          <w:sz w:val="20"/>
          <w:szCs w:val="20"/>
        </w:rPr>
        <w:t xml:space="preserve">: </w:t>
      </w:r>
    </w:p>
    <w:p w:rsidR="00CF7D69" w:rsidRPr="00692D98" w:rsidRDefault="00E303D0" w:rsidP="00CF7D69">
      <w:pPr>
        <w:pStyle w:val="a3"/>
        <w:numPr>
          <w:ilvl w:val="0"/>
          <w:numId w:val="4"/>
        </w:numPr>
        <w:spacing w:before="0" w:beforeAutospacing="0" w:after="0" w:afterAutospacing="0"/>
        <w:jc w:val="both"/>
        <w:rPr>
          <w:rStyle w:val="textexposedshow"/>
          <w:sz w:val="20"/>
          <w:szCs w:val="20"/>
        </w:rPr>
      </w:pPr>
      <w:r w:rsidRPr="00692D98">
        <w:rPr>
          <w:rStyle w:val="textexposedshow"/>
          <w:sz w:val="20"/>
          <w:szCs w:val="20"/>
        </w:rPr>
        <w:t xml:space="preserve">с </w:t>
      </w:r>
      <w:r w:rsidR="001E73F6">
        <w:rPr>
          <w:rStyle w:val="textexposedshow"/>
          <w:sz w:val="20"/>
          <w:szCs w:val="20"/>
        </w:rPr>
        <w:t>16</w:t>
      </w:r>
      <w:r w:rsidR="00440A4C" w:rsidRPr="00692D98">
        <w:rPr>
          <w:rStyle w:val="textexposedshow"/>
          <w:sz w:val="20"/>
          <w:szCs w:val="20"/>
        </w:rPr>
        <w:t xml:space="preserve"> </w:t>
      </w:r>
      <w:r w:rsidR="001E73F6">
        <w:rPr>
          <w:rStyle w:val="textexposedshow"/>
          <w:sz w:val="20"/>
          <w:szCs w:val="20"/>
        </w:rPr>
        <w:t>октября</w:t>
      </w:r>
      <w:r w:rsidR="00CF7D69" w:rsidRPr="00692D98">
        <w:rPr>
          <w:rStyle w:val="textexposedshow"/>
          <w:sz w:val="20"/>
          <w:szCs w:val="20"/>
        </w:rPr>
        <w:t xml:space="preserve"> по </w:t>
      </w:r>
      <w:r w:rsidR="001E73F6">
        <w:rPr>
          <w:rStyle w:val="textexposedshow"/>
          <w:sz w:val="20"/>
          <w:szCs w:val="20"/>
        </w:rPr>
        <w:t>21</w:t>
      </w:r>
      <w:r w:rsidRPr="00692D98">
        <w:rPr>
          <w:rStyle w:val="textexposedshow"/>
          <w:sz w:val="20"/>
          <w:szCs w:val="20"/>
        </w:rPr>
        <w:t xml:space="preserve"> </w:t>
      </w:r>
      <w:r w:rsidR="001E73F6">
        <w:rPr>
          <w:rStyle w:val="textexposedshow"/>
          <w:sz w:val="20"/>
          <w:szCs w:val="20"/>
        </w:rPr>
        <w:t>октября</w:t>
      </w:r>
      <w:r w:rsidRPr="00692D98">
        <w:rPr>
          <w:rStyle w:val="textexposedshow"/>
          <w:sz w:val="20"/>
          <w:szCs w:val="20"/>
        </w:rPr>
        <w:t xml:space="preserve"> 2019 года</w:t>
      </w:r>
    </w:p>
    <w:p w:rsidR="00CF7D69" w:rsidRPr="00692D98" w:rsidRDefault="00DE009B" w:rsidP="00CF7D69">
      <w:pPr>
        <w:pStyle w:val="a3"/>
        <w:numPr>
          <w:ilvl w:val="0"/>
          <w:numId w:val="4"/>
        </w:numPr>
        <w:spacing w:before="0" w:beforeAutospacing="0" w:after="0" w:afterAutospacing="0"/>
        <w:jc w:val="both"/>
        <w:rPr>
          <w:rStyle w:val="textexposedshow"/>
          <w:sz w:val="20"/>
          <w:szCs w:val="20"/>
        </w:rPr>
      </w:pPr>
      <w:r>
        <w:rPr>
          <w:rStyle w:val="textexposedshow"/>
          <w:sz w:val="20"/>
          <w:szCs w:val="20"/>
        </w:rPr>
        <w:t xml:space="preserve">с </w:t>
      </w:r>
      <w:r w:rsidR="0093151B">
        <w:rPr>
          <w:rStyle w:val="textexposedshow"/>
          <w:sz w:val="20"/>
          <w:szCs w:val="20"/>
        </w:rPr>
        <w:t xml:space="preserve">21 ноября по </w:t>
      </w:r>
      <w:r>
        <w:rPr>
          <w:rStyle w:val="textexposedshow"/>
          <w:sz w:val="20"/>
          <w:szCs w:val="20"/>
        </w:rPr>
        <w:t>2</w:t>
      </w:r>
      <w:r w:rsidR="0093151B">
        <w:rPr>
          <w:rStyle w:val="textexposedshow"/>
          <w:sz w:val="20"/>
          <w:szCs w:val="20"/>
        </w:rPr>
        <w:t>6</w:t>
      </w:r>
      <w:r>
        <w:rPr>
          <w:rStyle w:val="textexposedshow"/>
          <w:sz w:val="20"/>
          <w:szCs w:val="20"/>
        </w:rPr>
        <w:t xml:space="preserve"> </w:t>
      </w:r>
      <w:r w:rsidR="0093151B">
        <w:rPr>
          <w:rStyle w:val="textexposedshow"/>
          <w:sz w:val="20"/>
          <w:szCs w:val="20"/>
        </w:rPr>
        <w:t>ноября</w:t>
      </w:r>
      <w:r>
        <w:rPr>
          <w:rStyle w:val="textexposedshow"/>
          <w:sz w:val="20"/>
          <w:szCs w:val="20"/>
        </w:rPr>
        <w:t xml:space="preserve"> 2019 года</w:t>
      </w:r>
    </w:p>
    <w:p w:rsidR="00CF7D69" w:rsidRDefault="00DE009B" w:rsidP="00CF7D69">
      <w:pPr>
        <w:pStyle w:val="a3"/>
        <w:numPr>
          <w:ilvl w:val="0"/>
          <w:numId w:val="4"/>
        </w:numPr>
        <w:spacing w:before="0" w:beforeAutospacing="0" w:after="0" w:afterAutospacing="0"/>
        <w:jc w:val="both"/>
        <w:rPr>
          <w:rStyle w:val="textexposedshow"/>
          <w:sz w:val="20"/>
          <w:szCs w:val="20"/>
        </w:rPr>
      </w:pPr>
      <w:r w:rsidRPr="00692D98">
        <w:rPr>
          <w:rStyle w:val="textexposedshow"/>
          <w:sz w:val="20"/>
          <w:szCs w:val="20"/>
        </w:rPr>
        <w:t xml:space="preserve">с </w:t>
      </w:r>
      <w:r w:rsidR="001E73F6">
        <w:rPr>
          <w:rStyle w:val="textexposedshow"/>
          <w:sz w:val="20"/>
          <w:szCs w:val="20"/>
        </w:rPr>
        <w:t>11</w:t>
      </w:r>
      <w:r w:rsidRPr="00692D98">
        <w:rPr>
          <w:rStyle w:val="textexposedshow"/>
          <w:sz w:val="20"/>
          <w:szCs w:val="20"/>
        </w:rPr>
        <w:t xml:space="preserve"> </w:t>
      </w:r>
      <w:r w:rsidR="001E73F6">
        <w:rPr>
          <w:rStyle w:val="textexposedshow"/>
          <w:sz w:val="20"/>
          <w:szCs w:val="20"/>
        </w:rPr>
        <w:t>декабря</w:t>
      </w:r>
      <w:r w:rsidRPr="00692D98">
        <w:rPr>
          <w:rStyle w:val="textexposedshow"/>
          <w:sz w:val="20"/>
          <w:szCs w:val="20"/>
        </w:rPr>
        <w:t xml:space="preserve"> по </w:t>
      </w:r>
      <w:r w:rsidR="001E73F6">
        <w:rPr>
          <w:rStyle w:val="textexposedshow"/>
          <w:sz w:val="20"/>
          <w:szCs w:val="20"/>
        </w:rPr>
        <w:t>16</w:t>
      </w:r>
      <w:r w:rsidRPr="00692D98">
        <w:rPr>
          <w:rStyle w:val="textexposedshow"/>
          <w:sz w:val="20"/>
          <w:szCs w:val="20"/>
        </w:rPr>
        <w:t xml:space="preserve"> </w:t>
      </w:r>
      <w:r w:rsidR="001E73F6">
        <w:rPr>
          <w:rStyle w:val="textexposedshow"/>
          <w:sz w:val="20"/>
          <w:szCs w:val="20"/>
        </w:rPr>
        <w:t>декабря</w:t>
      </w:r>
      <w:r w:rsidRPr="00692D98">
        <w:rPr>
          <w:rStyle w:val="textexposedshow"/>
          <w:sz w:val="20"/>
          <w:szCs w:val="20"/>
        </w:rPr>
        <w:t xml:space="preserve"> 2019 года.</w:t>
      </w:r>
    </w:p>
    <w:p w:rsidR="004E7470" w:rsidRPr="00692D98" w:rsidRDefault="001E73F6" w:rsidP="00CF7D69">
      <w:pPr>
        <w:pStyle w:val="a3"/>
        <w:numPr>
          <w:ilvl w:val="0"/>
          <w:numId w:val="4"/>
        </w:numPr>
        <w:spacing w:before="0" w:beforeAutospacing="0" w:after="0" w:afterAutospacing="0"/>
        <w:jc w:val="both"/>
        <w:rPr>
          <w:rStyle w:val="textexposedshow"/>
          <w:sz w:val="20"/>
          <w:szCs w:val="20"/>
        </w:rPr>
      </w:pPr>
      <w:r>
        <w:rPr>
          <w:rStyle w:val="textexposedshow"/>
          <w:sz w:val="20"/>
          <w:szCs w:val="20"/>
        </w:rPr>
        <w:t>16</w:t>
      </w:r>
      <w:r w:rsidR="00DE009B" w:rsidRPr="00692D98">
        <w:rPr>
          <w:rStyle w:val="textexposedshow"/>
          <w:sz w:val="20"/>
          <w:szCs w:val="20"/>
        </w:rPr>
        <w:t xml:space="preserve"> </w:t>
      </w:r>
      <w:r>
        <w:rPr>
          <w:rStyle w:val="textexposedshow"/>
          <w:sz w:val="20"/>
          <w:szCs w:val="20"/>
        </w:rPr>
        <w:t>декабря</w:t>
      </w:r>
      <w:r w:rsidR="00DE009B">
        <w:rPr>
          <w:rStyle w:val="textexposedshow"/>
          <w:sz w:val="20"/>
          <w:szCs w:val="20"/>
        </w:rPr>
        <w:t xml:space="preserve"> 2019 года</w:t>
      </w:r>
      <w:r w:rsidR="00DE009B" w:rsidRPr="00692D98">
        <w:rPr>
          <w:rStyle w:val="textexposedshow"/>
          <w:sz w:val="20"/>
          <w:szCs w:val="20"/>
        </w:rPr>
        <w:t xml:space="preserve"> </w:t>
      </w:r>
      <w:r w:rsidR="00DE009B" w:rsidRPr="00692D98">
        <w:rPr>
          <w:rStyle w:val="textexposedshow"/>
          <w:b/>
          <w:sz w:val="20"/>
          <w:szCs w:val="20"/>
        </w:rPr>
        <w:t>итоговая аттестация</w:t>
      </w:r>
      <w:r w:rsidR="00DE009B" w:rsidRPr="00692D98">
        <w:rPr>
          <w:rStyle w:val="textexposedshow"/>
          <w:sz w:val="20"/>
          <w:szCs w:val="20"/>
        </w:rPr>
        <w:t>.</w:t>
      </w:r>
    </w:p>
    <w:p w:rsidR="00300F89" w:rsidRDefault="00A21760" w:rsidP="00433E3E">
      <w:pPr>
        <w:pStyle w:val="a3"/>
        <w:spacing w:before="60" w:beforeAutospacing="0" w:after="0" w:afterAutospacing="0"/>
        <w:ind w:firstLine="709"/>
        <w:jc w:val="both"/>
        <w:rPr>
          <w:rStyle w:val="textexposedshow"/>
          <w:sz w:val="20"/>
          <w:szCs w:val="20"/>
        </w:rPr>
      </w:pPr>
      <w:r w:rsidRPr="00692D98">
        <w:rPr>
          <w:rStyle w:val="textexposedshow"/>
          <w:sz w:val="20"/>
          <w:szCs w:val="20"/>
        </w:rPr>
        <w:t xml:space="preserve">Стоимость обучения – </w:t>
      </w:r>
      <w:r w:rsidRPr="00692D98">
        <w:rPr>
          <w:rStyle w:val="textexposedshow"/>
          <w:b/>
          <w:sz w:val="20"/>
          <w:szCs w:val="20"/>
        </w:rPr>
        <w:t>3</w:t>
      </w:r>
      <w:r w:rsidR="007820EB" w:rsidRPr="00692D98">
        <w:rPr>
          <w:rStyle w:val="textexposedshow"/>
          <w:b/>
          <w:sz w:val="20"/>
          <w:szCs w:val="20"/>
        </w:rPr>
        <w:t xml:space="preserve">2 800 </w:t>
      </w:r>
      <w:r w:rsidRPr="00692D98">
        <w:rPr>
          <w:rStyle w:val="textexposedshow"/>
          <w:b/>
          <w:sz w:val="20"/>
          <w:szCs w:val="20"/>
        </w:rPr>
        <w:t>рублей</w:t>
      </w:r>
      <w:r w:rsidRPr="00692D98">
        <w:rPr>
          <w:rStyle w:val="textexposedshow"/>
          <w:sz w:val="20"/>
          <w:szCs w:val="20"/>
        </w:rPr>
        <w:t xml:space="preserve">. Предоплата 30% (в срок </w:t>
      </w:r>
      <w:r w:rsidR="0093151B">
        <w:rPr>
          <w:rStyle w:val="textexposedshow"/>
          <w:sz w:val="20"/>
          <w:szCs w:val="20"/>
        </w:rPr>
        <w:t>до 15 октября</w:t>
      </w:r>
      <w:r w:rsidR="007820EB" w:rsidRPr="00692D98">
        <w:rPr>
          <w:rStyle w:val="textexposedshow"/>
          <w:sz w:val="20"/>
          <w:szCs w:val="20"/>
        </w:rPr>
        <w:t xml:space="preserve"> 2019 года</w:t>
      </w:r>
      <w:r w:rsidRPr="00692D98">
        <w:rPr>
          <w:rStyle w:val="textexposedshow"/>
          <w:sz w:val="20"/>
          <w:szCs w:val="20"/>
        </w:rPr>
        <w:t>). Оставшуюся сумму требуется внести до проведения итоговой аттестации</w:t>
      </w:r>
      <w:r w:rsidR="0057401D">
        <w:rPr>
          <w:rStyle w:val="textexposedshow"/>
          <w:sz w:val="20"/>
          <w:szCs w:val="20"/>
        </w:rPr>
        <w:t xml:space="preserve"> до </w:t>
      </w:r>
      <w:r w:rsidR="0093151B">
        <w:rPr>
          <w:rStyle w:val="textexposedshow"/>
          <w:sz w:val="20"/>
          <w:szCs w:val="20"/>
        </w:rPr>
        <w:t>16</w:t>
      </w:r>
      <w:r w:rsidR="007820EB" w:rsidRPr="00692D98">
        <w:rPr>
          <w:rStyle w:val="textexposedshow"/>
          <w:sz w:val="20"/>
          <w:szCs w:val="20"/>
        </w:rPr>
        <w:t xml:space="preserve"> </w:t>
      </w:r>
      <w:r w:rsidR="0093151B">
        <w:rPr>
          <w:rStyle w:val="textexposedshow"/>
          <w:sz w:val="20"/>
          <w:szCs w:val="20"/>
        </w:rPr>
        <w:t>декабря</w:t>
      </w:r>
      <w:r w:rsidR="007820EB" w:rsidRPr="00692D98">
        <w:rPr>
          <w:rStyle w:val="textexposedshow"/>
          <w:sz w:val="20"/>
          <w:szCs w:val="20"/>
        </w:rPr>
        <w:t xml:space="preserve"> 2019 года</w:t>
      </w:r>
      <w:r w:rsidRPr="00692D98">
        <w:rPr>
          <w:rStyle w:val="textexposedshow"/>
          <w:sz w:val="20"/>
          <w:szCs w:val="20"/>
        </w:rPr>
        <w:t>. При заявке</w:t>
      </w:r>
      <w:r w:rsidR="0057401D">
        <w:rPr>
          <w:rStyle w:val="textexposedshow"/>
          <w:sz w:val="20"/>
          <w:szCs w:val="20"/>
        </w:rPr>
        <w:t xml:space="preserve"> на обучение</w:t>
      </w:r>
      <w:r w:rsidRPr="00692D98">
        <w:rPr>
          <w:rStyle w:val="textexposedshow"/>
          <w:sz w:val="20"/>
          <w:szCs w:val="20"/>
        </w:rPr>
        <w:t xml:space="preserve"> от одной организации на двух</w:t>
      </w:r>
      <w:r w:rsidR="00CF7D69" w:rsidRPr="00692D98">
        <w:rPr>
          <w:rStyle w:val="textexposedshow"/>
          <w:sz w:val="20"/>
          <w:szCs w:val="20"/>
        </w:rPr>
        <w:t xml:space="preserve"> (-7%)</w:t>
      </w:r>
      <w:r w:rsidRPr="00692D98">
        <w:rPr>
          <w:rStyle w:val="textexposedshow"/>
          <w:sz w:val="20"/>
          <w:szCs w:val="20"/>
        </w:rPr>
        <w:t xml:space="preserve"> и более человек</w:t>
      </w:r>
      <w:r w:rsidR="00CF7D69" w:rsidRPr="00692D98">
        <w:rPr>
          <w:rStyle w:val="textexposedshow"/>
          <w:sz w:val="20"/>
          <w:szCs w:val="20"/>
        </w:rPr>
        <w:t xml:space="preserve"> (-10%)</w:t>
      </w:r>
      <w:r w:rsidRPr="00692D98">
        <w:rPr>
          <w:rStyle w:val="textexposedshow"/>
          <w:sz w:val="20"/>
          <w:szCs w:val="20"/>
        </w:rPr>
        <w:t xml:space="preserve"> пре</w:t>
      </w:r>
      <w:r w:rsidR="00CF7D69" w:rsidRPr="00692D98">
        <w:rPr>
          <w:rStyle w:val="textexposedshow"/>
          <w:sz w:val="20"/>
          <w:szCs w:val="20"/>
        </w:rPr>
        <w:t xml:space="preserve">дусмотрены </w:t>
      </w:r>
      <w:r w:rsidRPr="00692D98">
        <w:rPr>
          <w:rStyle w:val="textexposedshow"/>
          <w:sz w:val="20"/>
          <w:szCs w:val="20"/>
        </w:rPr>
        <w:t xml:space="preserve">скидки. </w:t>
      </w:r>
    </w:p>
    <w:p w:rsidR="007820EB" w:rsidRPr="00692D98" w:rsidRDefault="007820EB" w:rsidP="00433E3E">
      <w:pPr>
        <w:pStyle w:val="a3"/>
        <w:spacing w:before="60" w:beforeAutospacing="0" w:after="0" w:afterAutospacing="0"/>
        <w:ind w:firstLine="709"/>
        <w:jc w:val="both"/>
        <w:rPr>
          <w:rStyle w:val="textexposedshow"/>
          <w:sz w:val="20"/>
          <w:szCs w:val="20"/>
        </w:rPr>
      </w:pPr>
      <w:r w:rsidRPr="00692D98">
        <w:rPr>
          <w:rStyle w:val="textexposedshow"/>
          <w:sz w:val="20"/>
          <w:szCs w:val="20"/>
        </w:rPr>
        <w:t>Для заключения договора на обучение по программе переподготовки с</w:t>
      </w:r>
      <w:r w:rsidR="00A21760" w:rsidRPr="00692D98">
        <w:rPr>
          <w:rStyle w:val="textexposedshow"/>
          <w:sz w:val="20"/>
          <w:szCs w:val="20"/>
        </w:rPr>
        <w:t xml:space="preserve">лушателям необходимо </w:t>
      </w:r>
      <w:r w:rsidRPr="00692D98">
        <w:rPr>
          <w:rStyle w:val="textexposedshow"/>
          <w:sz w:val="20"/>
          <w:szCs w:val="20"/>
        </w:rPr>
        <w:t xml:space="preserve">предоставить </w:t>
      </w:r>
      <w:r w:rsidR="00A21760" w:rsidRPr="00692D98">
        <w:rPr>
          <w:rStyle w:val="textexposedshow"/>
          <w:sz w:val="20"/>
          <w:szCs w:val="20"/>
        </w:rPr>
        <w:t>следующие документы:</w:t>
      </w:r>
    </w:p>
    <w:p w:rsidR="007820EB" w:rsidRPr="00692D98" w:rsidRDefault="00944A92" w:rsidP="00DE009B">
      <w:pPr>
        <w:pStyle w:val="a3"/>
        <w:numPr>
          <w:ilvl w:val="0"/>
          <w:numId w:val="3"/>
        </w:numPr>
        <w:tabs>
          <w:tab w:val="left" w:pos="993"/>
        </w:tabs>
        <w:spacing w:before="0" w:beforeAutospacing="0" w:after="0" w:afterAutospacing="0"/>
        <w:ind w:left="0" w:firstLine="709"/>
        <w:jc w:val="both"/>
        <w:rPr>
          <w:rStyle w:val="textexposedshow"/>
          <w:sz w:val="20"/>
          <w:szCs w:val="20"/>
        </w:rPr>
      </w:pPr>
      <w:r>
        <w:rPr>
          <w:rStyle w:val="textexposedshow"/>
          <w:sz w:val="20"/>
          <w:szCs w:val="20"/>
        </w:rPr>
        <w:t>п</w:t>
      </w:r>
      <w:r w:rsidR="007820EB" w:rsidRPr="00692D98">
        <w:rPr>
          <w:rStyle w:val="textexposedshow"/>
          <w:sz w:val="20"/>
          <w:szCs w:val="20"/>
        </w:rPr>
        <w:t>аспорт</w:t>
      </w:r>
      <w:r>
        <w:rPr>
          <w:rStyle w:val="textexposedshow"/>
          <w:sz w:val="20"/>
          <w:szCs w:val="20"/>
        </w:rPr>
        <w:t>ные данные</w:t>
      </w:r>
      <w:r w:rsidR="007820EB" w:rsidRPr="00692D98">
        <w:rPr>
          <w:rStyle w:val="textexposedshow"/>
          <w:sz w:val="20"/>
          <w:szCs w:val="20"/>
        </w:rPr>
        <w:t>;</w:t>
      </w:r>
    </w:p>
    <w:p w:rsidR="007820EB" w:rsidRPr="00692D98" w:rsidRDefault="007820EB" w:rsidP="00DE009B">
      <w:pPr>
        <w:pStyle w:val="a3"/>
        <w:numPr>
          <w:ilvl w:val="0"/>
          <w:numId w:val="3"/>
        </w:numPr>
        <w:tabs>
          <w:tab w:val="left" w:pos="993"/>
        </w:tabs>
        <w:spacing w:before="0" w:beforeAutospacing="0" w:after="0" w:afterAutospacing="0"/>
        <w:ind w:left="0" w:firstLine="709"/>
        <w:jc w:val="both"/>
        <w:rPr>
          <w:rStyle w:val="textexposedshow"/>
          <w:sz w:val="20"/>
          <w:szCs w:val="20"/>
        </w:rPr>
      </w:pPr>
      <w:r w:rsidRPr="00692D98">
        <w:rPr>
          <w:rStyle w:val="textexposedshow"/>
          <w:sz w:val="20"/>
          <w:szCs w:val="20"/>
        </w:rPr>
        <w:t>копи</w:t>
      </w:r>
      <w:r w:rsidR="00944A92">
        <w:rPr>
          <w:rStyle w:val="textexposedshow"/>
          <w:sz w:val="20"/>
          <w:szCs w:val="20"/>
        </w:rPr>
        <w:t>ю</w:t>
      </w:r>
      <w:r w:rsidRPr="00692D98">
        <w:rPr>
          <w:rStyle w:val="textexposedshow"/>
          <w:sz w:val="20"/>
          <w:szCs w:val="20"/>
        </w:rPr>
        <w:t xml:space="preserve"> диплома о высшем</w:t>
      </w:r>
      <w:r w:rsidR="00A21760" w:rsidRPr="00692D98">
        <w:rPr>
          <w:rStyle w:val="textexposedshow"/>
          <w:sz w:val="20"/>
          <w:szCs w:val="20"/>
        </w:rPr>
        <w:t xml:space="preserve"> образовании</w:t>
      </w:r>
      <w:r w:rsidRPr="00692D98">
        <w:rPr>
          <w:rStyle w:val="textexposedshow"/>
          <w:sz w:val="20"/>
          <w:szCs w:val="20"/>
        </w:rPr>
        <w:t xml:space="preserve"> или среднем профессиональном образовании</w:t>
      </w:r>
      <w:r w:rsidR="00A21760" w:rsidRPr="00692D98">
        <w:rPr>
          <w:rStyle w:val="textexposedshow"/>
          <w:sz w:val="20"/>
          <w:szCs w:val="20"/>
        </w:rPr>
        <w:t xml:space="preserve">; </w:t>
      </w:r>
    </w:p>
    <w:p w:rsidR="007820EB" w:rsidRPr="00692D98" w:rsidRDefault="00A21760" w:rsidP="00DE009B">
      <w:pPr>
        <w:pStyle w:val="a3"/>
        <w:numPr>
          <w:ilvl w:val="0"/>
          <w:numId w:val="3"/>
        </w:numPr>
        <w:tabs>
          <w:tab w:val="left" w:pos="993"/>
        </w:tabs>
        <w:spacing w:before="0" w:beforeAutospacing="0" w:after="0" w:afterAutospacing="0"/>
        <w:ind w:left="0" w:firstLine="709"/>
        <w:jc w:val="both"/>
        <w:rPr>
          <w:rStyle w:val="textexposedshow"/>
          <w:sz w:val="20"/>
          <w:szCs w:val="20"/>
        </w:rPr>
      </w:pPr>
      <w:r w:rsidRPr="00692D98">
        <w:rPr>
          <w:rStyle w:val="textexposedshow"/>
          <w:sz w:val="20"/>
          <w:szCs w:val="20"/>
        </w:rPr>
        <w:t>копи</w:t>
      </w:r>
      <w:r w:rsidR="00944A92">
        <w:rPr>
          <w:rStyle w:val="textexposedshow"/>
          <w:sz w:val="20"/>
          <w:szCs w:val="20"/>
        </w:rPr>
        <w:t>ю</w:t>
      </w:r>
      <w:r w:rsidRPr="00692D98">
        <w:rPr>
          <w:rStyle w:val="textexposedshow"/>
          <w:sz w:val="20"/>
          <w:szCs w:val="20"/>
        </w:rPr>
        <w:t xml:space="preserve"> свидетельства о регистрации брака (при смене фамилии).</w:t>
      </w:r>
    </w:p>
    <w:p w:rsidR="00300F89" w:rsidRDefault="00E303D0" w:rsidP="00E303D0">
      <w:pPr>
        <w:pStyle w:val="a3"/>
        <w:spacing w:before="0" w:beforeAutospacing="0" w:after="0" w:afterAutospacing="0"/>
        <w:ind w:firstLine="709"/>
        <w:jc w:val="both"/>
        <w:rPr>
          <w:rStyle w:val="textexposedshow"/>
          <w:sz w:val="20"/>
          <w:szCs w:val="20"/>
        </w:rPr>
      </w:pPr>
      <w:r w:rsidRPr="00692D98">
        <w:rPr>
          <w:rStyle w:val="textexposedshow"/>
          <w:sz w:val="20"/>
          <w:szCs w:val="20"/>
        </w:rPr>
        <w:t>Заключение договора возможно с юридическим лицом. В этом случае необходимо кроме выше перечисленных документов</w:t>
      </w:r>
      <w:r w:rsidR="00944A92">
        <w:rPr>
          <w:rStyle w:val="textexposedshow"/>
          <w:sz w:val="20"/>
          <w:szCs w:val="20"/>
        </w:rPr>
        <w:t xml:space="preserve"> </w:t>
      </w:r>
      <w:r w:rsidRPr="00692D98">
        <w:rPr>
          <w:rStyle w:val="textexposedshow"/>
          <w:sz w:val="20"/>
          <w:szCs w:val="20"/>
        </w:rPr>
        <w:t>предоставить реквизиты предприятия.</w:t>
      </w:r>
    </w:p>
    <w:p w:rsidR="00A21760" w:rsidRPr="00E303D0" w:rsidRDefault="00A21760" w:rsidP="00433E3E">
      <w:pPr>
        <w:pStyle w:val="a3"/>
        <w:spacing w:before="120" w:beforeAutospacing="0" w:after="0" w:afterAutospacing="0"/>
        <w:ind w:firstLine="709"/>
        <w:jc w:val="both"/>
      </w:pPr>
      <w:r>
        <w:rPr>
          <w:rStyle w:val="textexposedshow"/>
        </w:rPr>
        <w:t>Для дистанционного обучения слушателям будет предоставлен пароль для входа на учебную платформу и допуск к электронной библиотеке на время обучения..</w:t>
      </w:r>
      <w:r>
        <w:br/>
      </w:r>
      <w:r>
        <w:rPr>
          <w:rStyle w:val="textexposedshow"/>
        </w:rPr>
        <w:t>Дополнительные вопросы Вы можете адресовать организа</w:t>
      </w:r>
      <w:r w:rsidR="00E303D0">
        <w:rPr>
          <w:rStyle w:val="textexposedshow"/>
        </w:rPr>
        <w:t>торам</w:t>
      </w:r>
      <w:r>
        <w:rPr>
          <w:rStyle w:val="textexposedshow"/>
        </w:rPr>
        <w:t xml:space="preserve"> </w:t>
      </w:r>
      <w:r w:rsidR="00E303D0">
        <w:rPr>
          <w:rStyle w:val="textexposedshow"/>
        </w:rPr>
        <w:t>программы</w:t>
      </w:r>
      <w:r>
        <w:rPr>
          <w:rStyle w:val="textexposedshow"/>
        </w:rPr>
        <w:t xml:space="preserve"> </w:t>
      </w:r>
      <w:proofErr w:type="spellStart"/>
      <w:r w:rsidR="00E303D0">
        <w:rPr>
          <w:rStyle w:val="textexposedshow"/>
        </w:rPr>
        <w:t>Калининой</w:t>
      </w:r>
      <w:proofErr w:type="spellEnd"/>
      <w:r w:rsidR="00E303D0">
        <w:rPr>
          <w:rStyle w:val="textexposedshow"/>
        </w:rPr>
        <w:t xml:space="preserve"> Ирине Юрьевне</w:t>
      </w:r>
      <w:r>
        <w:rPr>
          <w:rStyle w:val="textexposedshow"/>
        </w:rPr>
        <w:t xml:space="preserve"> тел.: 890</w:t>
      </w:r>
      <w:r w:rsidR="00E303D0">
        <w:rPr>
          <w:rStyle w:val="textexposedshow"/>
        </w:rPr>
        <w:t>25167870</w:t>
      </w:r>
      <w:r>
        <w:rPr>
          <w:rStyle w:val="textexposedshow"/>
        </w:rPr>
        <w:t xml:space="preserve">, </w:t>
      </w:r>
      <w:r w:rsidR="00E303D0">
        <w:rPr>
          <w:rStyle w:val="textexposedshow"/>
        </w:rPr>
        <w:t>e-</w:t>
      </w:r>
      <w:proofErr w:type="spellStart"/>
      <w:r w:rsidR="00E303D0">
        <w:rPr>
          <w:rStyle w:val="textexposedshow"/>
        </w:rPr>
        <w:t>mail</w:t>
      </w:r>
      <w:proofErr w:type="spellEnd"/>
      <w:r>
        <w:rPr>
          <w:rStyle w:val="textexposedshow"/>
        </w:rPr>
        <w:t xml:space="preserve">: </w:t>
      </w:r>
      <w:hyperlink r:id="rId5" w:history="1">
        <w:r w:rsidR="00E303D0" w:rsidRPr="000B7B2C">
          <w:rPr>
            <w:rStyle w:val="a5"/>
            <w:lang w:val="en-US"/>
          </w:rPr>
          <w:t>eiy</w:t>
        </w:r>
        <w:r w:rsidR="00E303D0" w:rsidRPr="000B7B2C">
          <w:rPr>
            <w:rStyle w:val="a5"/>
          </w:rPr>
          <w:t>_10@</w:t>
        </w:r>
        <w:r w:rsidR="00E303D0" w:rsidRPr="000B7B2C">
          <w:rPr>
            <w:rStyle w:val="a5"/>
            <w:lang w:val="en-US"/>
          </w:rPr>
          <w:t>inbox</w:t>
        </w:r>
        <w:r w:rsidR="00E303D0" w:rsidRPr="000B7B2C">
          <w:rPr>
            <w:rStyle w:val="a5"/>
          </w:rPr>
          <w:t>.</w:t>
        </w:r>
        <w:r w:rsidR="00E303D0" w:rsidRPr="000B7B2C">
          <w:rPr>
            <w:rStyle w:val="a5"/>
            <w:lang w:val="en-US"/>
          </w:rPr>
          <w:t>ru</w:t>
        </w:r>
      </w:hyperlink>
      <w:r w:rsidR="00E303D0">
        <w:rPr>
          <w:rStyle w:val="textexposedshow"/>
        </w:rPr>
        <w:t xml:space="preserve"> и </w:t>
      </w:r>
      <w:proofErr w:type="spellStart"/>
      <w:r w:rsidR="00E303D0">
        <w:rPr>
          <w:rStyle w:val="textexposedshow"/>
        </w:rPr>
        <w:t>Мозулеву</w:t>
      </w:r>
      <w:proofErr w:type="spellEnd"/>
      <w:r w:rsidR="00E303D0">
        <w:rPr>
          <w:rStyle w:val="textexposedshow"/>
        </w:rPr>
        <w:t xml:space="preserve"> Сергею Николаевичу  тел.: 89925664543,</w:t>
      </w:r>
      <w:r w:rsidR="00E303D0" w:rsidRPr="00E303D0">
        <w:rPr>
          <w:rStyle w:val="textexposedshow"/>
        </w:rPr>
        <w:t xml:space="preserve"> </w:t>
      </w:r>
      <w:r w:rsidR="00E303D0">
        <w:rPr>
          <w:rStyle w:val="textexposedshow"/>
        </w:rPr>
        <w:t>e-</w:t>
      </w:r>
      <w:proofErr w:type="spellStart"/>
      <w:r w:rsidR="00E303D0">
        <w:rPr>
          <w:rStyle w:val="textexposedshow"/>
        </w:rPr>
        <w:t>mail</w:t>
      </w:r>
      <w:proofErr w:type="spellEnd"/>
      <w:r w:rsidR="00E303D0">
        <w:rPr>
          <w:rStyle w:val="textexposedshow"/>
        </w:rPr>
        <w:t>:</w:t>
      </w:r>
      <w:r w:rsidR="00E303D0" w:rsidRPr="00E303D0">
        <w:t xml:space="preserve"> </w:t>
      </w:r>
      <w:hyperlink r:id="rId6" w:history="1">
        <w:r w:rsidR="00E303D0" w:rsidRPr="000B7B2C">
          <w:rPr>
            <w:rStyle w:val="a5"/>
          </w:rPr>
          <w:t>msnm1@rambler.ru</w:t>
        </w:r>
      </w:hyperlink>
      <w:r w:rsidR="00E303D0">
        <w:t xml:space="preserve"> </w:t>
      </w:r>
    </w:p>
    <w:sectPr w:rsidR="00A21760" w:rsidRPr="00E303D0" w:rsidSect="004E7470">
      <w:pgSz w:w="11906" w:h="16838"/>
      <w:pgMar w:top="709" w:right="850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0A439D"/>
    <w:multiLevelType w:val="hybridMultilevel"/>
    <w:tmpl w:val="21A64CAC"/>
    <w:lvl w:ilvl="0" w:tplc="04190009">
      <w:start w:val="1"/>
      <w:numFmt w:val="bullet"/>
      <w:lvlText w:val=""/>
      <w:lvlJc w:val="left"/>
      <w:pPr>
        <w:ind w:left="1429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45D584C"/>
    <w:multiLevelType w:val="hybridMultilevel"/>
    <w:tmpl w:val="50F2D79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5460A2"/>
    <w:multiLevelType w:val="hybridMultilevel"/>
    <w:tmpl w:val="0ED43BE0"/>
    <w:lvl w:ilvl="0" w:tplc="79CC0ED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2E385DE2"/>
    <w:multiLevelType w:val="hybridMultilevel"/>
    <w:tmpl w:val="C766234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57367D1B"/>
    <w:multiLevelType w:val="hybridMultilevel"/>
    <w:tmpl w:val="9A204038"/>
    <w:lvl w:ilvl="0" w:tplc="041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275B5D"/>
    <w:multiLevelType w:val="hybridMultilevel"/>
    <w:tmpl w:val="11A088C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E42DC1"/>
    <w:multiLevelType w:val="hybridMultilevel"/>
    <w:tmpl w:val="FFF8677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2"/>
  </w:num>
  <w:num w:numId="5">
    <w:abstractNumId w:val="3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0MjY3NzUwMzY2NDBU0lEKTi0uzszPAykwrAUAATPOoCwAAAA="/>
  </w:docVars>
  <w:rsids>
    <w:rsidRoot w:val="00A21760"/>
    <w:rsid w:val="00172602"/>
    <w:rsid w:val="00193D24"/>
    <w:rsid w:val="001E73F6"/>
    <w:rsid w:val="002C0505"/>
    <w:rsid w:val="002F2DEB"/>
    <w:rsid w:val="00300F89"/>
    <w:rsid w:val="003F035B"/>
    <w:rsid w:val="00433E3E"/>
    <w:rsid w:val="00440A4C"/>
    <w:rsid w:val="004C5A8E"/>
    <w:rsid w:val="004E7470"/>
    <w:rsid w:val="00545DC6"/>
    <w:rsid w:val="0057401D"/>
    <w:rsid w:val="005D2054"/>
    <w:rsid w:val="00692D98"/>
    <w:rsid w:val="00733FB5"/>
    <w:rsid w:val="007820EB"/>
    <w:rsid w:val="00882D0C"/>
    <w:rsid w:val="0093151B"/>
    <w:rsid w:val="00944A92"/>
    <w:rsid w:val="009C0CE6"/>
    <w:rsid w:val="00A21760"/>
    <w:rsid w:val="00A8208B"/>
    <w:rsid w:val="00A911AA"/>
    <w:rsid w:val="00A95D73"/>
    <w:rsid w:val="00B546C2"/>
    <w:rsid w:val="00BA1624"/>
    <w:rsid w:val="00CF7D69"/>
    <w:rsid w:val="00DE009B"/>
    <w:rsid w:val="00E303D0"/>
    <w:rsid w:val="00E94934"/>
    <w:rsid w:val="00E9586B"/>
    <w:rsid w:val="00EA5C2A"/>
    <w:rsid w:val="00EF7896"/>
    <w:rsid w:val="00F25802"/>
    <w:rsid w:val="00FB4A04"/>
    <w:rsid w:val="00FD1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852EB7"/>
  <w15:docId w15:val="{434C3461-A870-4927-9685-B24E3084E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A217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textexposedshow">
    <w:name w:val="text_exposed_show"/>
    <w:basedOn w:val="a0"/>
    <w:rsid w:val="00A21760"/>
  </w:style>
  <w:style w:type="paragraph" w:styleId="a4">
    <w:name w:val="List Paragraph"/>
    <w:basedOn w:val="a"/>
    <w:uiPriority w:val="34"/>
    <w:qFormat/>
    <w:rsid w:val="007820EB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E303D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6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snm1@rambler.ru" TargetMode="External"/><Relationship Id="rId5" Type="http://schemas.openxmlformats.org/officeDocument/2006/relationships/hyperlink" Target="mailto:eiy_10@inbox.r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6</Words>
  <Characters>2660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Ирина</dc:creator>
  <cp:lastModifiedBy>Синева Наталья Алексеевна</cp:lastModifiedBy>
  <cp:revision>3</cp:revision>
  <dcterms:created xsi:type="dcterms:W3CDTF">2019-07-11T02:06:00Z</dcterms:created>
  <dcterms:modified xsi:type="dcterms:W3CDTF">2019-07-12T09:13:00Z</dcterms:modified>
</cp:coreProperties>
</file>